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445C26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445C26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445C26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3BECC25" w14:textId="6E95C220" w:rsidR="00612AAC" w:rsidRPr="00723BF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4"/>
          <w:szCs w:val="24"/>
          <w:lang w:val="sr-Cyrl-RS"/>
        </w:rPr>
      </w:pPr>
      <w:r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Листа </w:t>
      </w:r>
      <w:r w:rsidR="00A30C39"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привредних субјеката/извођача радова</w:t>
      </w:r>
      <w:r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 изабраних на основу </w:t>
      </w:r>
      <w:r w:rsidR="00F85A30"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Јавног позива управе за подстицање и унапређење енергетске ефикасности, ЈП1/22 </w:t>
      </w:r>
      <w:r w:rsidR="00033A92"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за привредне субјекте </w:t>
      </w:r>
      <w:r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општине</w:t>
      </w:r>
      <w:r w:rsidR="004B200D" w:rsidRPr="00723BFC">
        <w:rPr>
          <w:rFonts w:ascii="Times New Roman" w:hAnsi="Times New Roman" w:cs="Times New Roman"/>
          <w:b/>
          <w:color w:val="009999"/>
          <w:sz w:val="24"/>
          <w:szCs w:val="24"/>
          <w:lang w:val="en-US"/>
        </w:rPr>
        <w:t xml:space="preserve"> </w:t>
      </w:r>
      <w:r w:rsidR="00445C26" w:rsidRPr="00723BFC">
        <w:rPr>
          <w:rFonts w:ascii="Times New Roman" w:hAnsi="Times New Roman" w:cs="Times New Roman"/>
          <w:b/>
          <w:color w:val="009999"/>
          <w:sz w:val="24"/>
          <w:szCs w:val="24"/>
          <w:lang w:val="sr-Cyrl-RS"/>
        </w:rPr>
        <w:t>Блаце</w:t>
      </w:r>
    </w:p>
    <w:p w14:paraId="3F43DF43" w14:textId="5A4564A5" w:rsidR="00030EE3" w:rsidRPr="00723BFC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CF1B669" w14:textId="77777777" w:rsidR="00723BFC" w:rsidRDefault="00723BFC" w:rsidP="00723BFC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3DB024E" w14:textId="0DD70B24" w:rsidR="00723BFC" w:rsidRPr="00723BFC" w:rsidRDefault="00723BFC" w:rsidP="00723BF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723BFC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фирми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грађани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бирај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једн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фирм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морај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прибаве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предрачун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ценом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количином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r w:rsidRPr="00723BFC"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опре</w:t>
      </w:r>
      <w:proofErr w:type="spellEnd"/>
      <w:r w:rsidRPr="00723BFC">
        <w:rPr>
          <w:rFonts w:ascii="Times New Roman" w:hAnsi="Times New Roman" w:cs="Times New Roman"/>
          <w:sz w:val="24"/>
          <w:szCs w:val="24"/>
          <w:lang w:val="sr-Cyrl-RS"/>
        </w:rPr>
        <w:t>му</w:t>
      </w:r>
      <w:r w:rsidRPr="00723BF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r w:rsidRPr="00723BFC">
        <w:rPr>
          <w:rFonts w:ascii="Times New Roman" w:hAnsi="Times New Roman" w:cs="Times New Roman"/>
          <w:sz w:val="24"/>
          <w:szCs w:val="24"/>
          <w:lang w:val="sr-Cyrl-CS"/>
        </w:rPr>
        <w:t>П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редрачун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обавезно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поднети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уз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BFC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723BFC">
        <w:rPr>
          <w:rFonts w:ascii="Times New Roman" w:hAnsi="Times New Roman" w:cs="Times New Roman"/>
          <w:sz w:val="24"/>
          <w:szCs w:val="24"/>
        </w:rPr>
        <w:t>.</w:t>
      </w:r>
    </w:p>
    <w:p w14:paraId="750AA14D" w14:textId="77777777" w:rsidR="00723BFC" w:rsidRPr="00723BFC" w:rsidRDefault="00723BFC" w:rsidP="00445C2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812D1F1" w14:textId="77777777" w:rsidR="00723BFC" w:rsidRPr="00723BFC" w:rsidRDefault="00723BFC" w:rsidP="00723BFC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23BFC">
        <w:rPr>
          <w:rFonts w:ascii="Times New Roman" w:hAnsi="Times New Roman" w:cs="Times New Roman"/>
          <w:b/>
          <w:sz w:val="24"/>
          <w:szCs w:val="24"/>
          <w:lang w:val="sr-Cyrl-CS"/>
        </w:rPr>
        <w:t>МЕРА 1</w:t>
      </w:r>
      <w:r w:rsidRPr="00723BFC">
        <w:rPr>
          <w:rFonts w:ascii="Times New Roman" w:hAnsi="Times New Roman" w:cs="Times New Roman"/>
          <w:sz w:val="24"/>
          <w:szCs w:val="24"/>
          <w:lang w:val="sr-Cyrl-CS"/>
        </w:rPr>
        <w:t xml:space="preserve"> - Уградња соларних панела капацитета 6 </w:t>
      </w:r>
      <w:r w:rsidRPr="00723BFC">
        <w:rPr>
          <w:rFonts w:ascii="Times New Roman" w:hAnsi="Times New Roman" w:cs="Times New Roman"/>
          <w:sz w:val="24"/>
          <w:szCs w:val="24"/>
          <w:lang w:val="sr-Latn-RS"/>
        </w:rPr>
        <w:t xml:space="preserve">kW </w:t>
      </w:r>
      <w:r w:rsidRPr="00723BFC">
        <w:rPr>
          <w:rFonts w:ascii="Times New Roman" w:hAnsi="Times New Roman" w:cs="Times New Roman"/>
          <w:sz w:val="24"/>
          <w:szCs w:val="24"/>
          <w:lang w:val="sr-Cyrl-RS"/>
        </w:rPr>
        <w:t xml:space="preserve">инсталисане снаге, пратећих носача панела, инвертера и остале неопходне инсталације за производњу електричне енергије, уградња двосмерног мерног уређаја за мерење предате и примљене електричне енергије, израда 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, неопходан приликом прикључења на дистибутивни систем: </w:t>
      </w:r>
    </w:p>
    <w:p w14:paraId="750CCD75" w14:textId="77777777" w:rsidR="00723BFC" w:rsidRPr="00723BFC" w:rsidRDefault="00723BFC" w:rsidP="00723BF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723BFC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  </w:t>
      </w: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820"/>
        <w:gridCol w:w="3118"/>
      </w:tblGrid>
      <w:tr w:rsidR="00723BFC" w:rsidRPr="00723BFC" w14:paraId="47C0DC36" w14:textId="77777777" w:rsidTr="008E2481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330994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Ре</w:t>
            </w: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д. </w:t>
            </w:r>
            <w:r w:rsidRPr="00723BF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број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320D9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Назив привредног субјекта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FF382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11FD916E" w14:textId="77777777" w:rsidR="00723BFC" w:rsidRPr="00723BFC" w:rsidRDefault="00723BFC" w:rsidP="008E24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723BFC" w:rsidRPr="00723BFC" w14:paraId="57BA5FD8" w14:textId="77777777" w:rsidTr="008E2481">
        <w:trPr>
          <w:trHeight w:val="804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CE6BF" w14:textId="77777777" w:rsidR="00723BFC" w:rsidRPr="00723BFC" w:rsidRDefault="00723BFC" w:rsidP="00723BFC">
            <w:pPr>
              <w:pStyle w:val="ListParagraph"/>
              <w:numPr>
                <w:ilvl w:val="0"/>
                <w:numId w:val="42"/>
              </w:numPr>
              <w:tabs>
                <w:tab w:val="center" w:pos="3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D1323" w14:textId="77777777" w:rsidR="00723BFC" w:rsidRPr="00723BFC" w:rsidRDefault="00723BFC" w:rsidP="008E24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</w:t>
            </w:r>
            <w:r w:rsidRPr="00723BF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MT-KOMEX“ </w:t>
            </w: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о ул. Ослобођења 22б, Београд.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C8B9" w14:textId="77777777" w:rsid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4F94192E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1/3564-240</w:t>
            </w:r>
          </w:p>
          <w:p w14:paraId="31661B5A" w14:textId="77777777" w:rsid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4/111-6887</w:t>
            </w:r>
          </w:p>
          <w:p w14:paraId="7F96D01A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bookmarkStart w:id="0" w:name="_GoBack"/>
            <w:bookmarkEnd w:id="0"/>
          </w:p>
        </w:tc>
      </w:tr>
      <w:tr w:rsidR="00723BFC" w:rsidRPr="00723BFC" w14:paraId="2CB87D67" w14:textId="77777777" w:rsidTr="008E2481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BB89D" w14:textId="77777777" w:rsidR="00723BFC" w:rsidRPr="00723BFC" w:rsidRDefault="00723BFC" w:rsidP="00723BFC">
            <w:pPr>
              <w:pStyle w:val="ListParagraph"/>
              <w:numPr>
                <w:ilvl w:val="0"/>
                <w:numId w:val="42"/>
              </w:numPr>
              <w:tabs>
                <w:tab w:val="center" w:pos="31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E61C08" w14:textId="77777777" w:rsidR="00723BFC" w:rsidRPr="00723BFC" w:rsidRDefault="00723BFC" w:rsidP="008E24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Conseko“ доо, ул. Вишњичка 82, Палилула - Београд.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A332B" w14:textId="77777777" w:rsid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38CE0CD7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4/6590-578</w:t>
            </w:r>
          </w:p>
          <w:p w14:paraId="53CF54D8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1/2971-995</w:t>
            </w:r>
          </w:p>
          <w:p w14:paraId="53F6B9E9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4/2619-007</w:t>
            </w:r>
          </w:p>
          <w:p w14:paraId="3B46F883" w14:textId="77777777" w:rsidR="00723BFC" w:rsidRPr="00723BFC" w:rsidRDefault="00723BFC" w:rsidP="008E24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723BFC" w:rsidRPr="00723BFC" w14:paraId="67F42093" w14:textId="77777777" w:rsidTr="008E2481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F9AA8" w14:textId="77777777" w:rsidR="00723BFC" w:rsidRPr="00723BFC" w:rsidRDefault="00723BFC" w:rsidP="00723BFC">
            <w:pPr>
              <w:pStyle w:val="ListParagraph"/>
              <w:numPr>
                <w:ilvl w:val="0"/>
                <w:numId w:val="42"/>
              </w:numPr>
              <w:tabs>
                <w:tab w:val="center" w:pos="31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CCE863" w14:textId="77777777" w:rsidR="00723BFC" w:rsidRPr="00723BFC" w:rsidRDefault="00723BFC" w:rsidP="008E24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Телефон инжењеринг</w:t>
            </w:r>
            <w:r w:rsidRPr="00723BFC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доо, ул. Угриновачки пут 22, део 52, Земун.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73DCA" w14:textId="77777777" w:rsid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4AFBF123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1/316-9599</w:t>
            </w:r>
          </w:p>
          <w:p w14:paraId="3E5E9705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2/296-280</w:t>
            </w:r>
          </w:p>
          <w:p w14:paraId="4DD46359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723BFC" w:rsidRPr="00723BFC" w14:paraId="4D388DF3" w14:textId="77777777" w:rsidTr="008E2481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2A00A" w14:textId="77777777" w:rsidR="00723BFC" w:rsidRPr="00723BFC" w:rsidRDefault="00723BFC" w:rsidP="00723BFC">
            <w:pPr>
              <w:pStyle w:val="ListParagraph"/>
              <w:numPr>
                <w:ilvl w:val="0"/>
                <w:numId w:val="42"/>
              </w:numPr>
              <w:tabs>
                <w:tab w:val="center" w:pos="31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12640A" w14:textId="77777777" w:rsidR="00723BFC" w:rsidRPr="00723BFC" w:rsidRDefault="00723BFC" w:rsidP="008E24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MLS EXING“ доо, ул. Трстењакова 3, Београд.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F8DFF" w14:textId="77777777" w:rsid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5394CD9D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1/2660-120</w:t>
            </w:r>
          </w:p>
          <w:p w14:paraId="0EA0F527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/8988-594</w:t>
            </w:r>
          </w:p>
          <w:p w14:paraId="4FE988F9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723BFC" w:rsidRPr="00723BFC" w14:paraId="5C0268A7" w14:textId="77777777" w:rsidTr="008E2481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A86C9" w14:textId="77777777" w:rsidR="00723BFC" w:rsidRPr="00723BFC" w:rsidRDefault="00723BFC" w:rsidP="00723BFC">
            <w:pPr>
              <w:pStyle w:val="ListParagraph"/>
              <w:numPr>
                <w:ilvl w:val="0"/>
                <w:numId w:val="42"/>
              </w:numPr>
              <w:tabs>
                <w:tab w:val="center" w:pos="31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188E3" w14:textId="77777777" w:rsidR="00723BFC" w:rsidRPr="00723BFC" w:rsidRDefault="00723BFC" w:rsidP="008E24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Green world Photovoltaik“ доо, ул. 19. Октобра 68, Крагујевац.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D4B52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7D6F8757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23BF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/8868-404</w:t>
            </w:r>
          </w:p>
          <w:p w14:paraId="3AA80CDE" w14:textId="77777777" w:rsidR="00723BFC" w:rsidRPr="00723BFC" w:rsidRDefault="00723BFC" w:rsidP="008E24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375BDDC" w14:textId="77777777" w:rsidR="00723BFC" w:rsidRPr="00723BFC" w:rsidRDefault="00723BFC" w:rsidP="00723BFC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047D750" w14:textId="77777777" w:rsidR="00723BFC" w:rsidRPr="00723BFC" w:rsidRDefault="00723BFC" w:rsidP="00445C2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sectPr w:rsidR="00723BFC" w:rsidRPr="00723BFC" w:rsidSect="006654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7BB315" w14:textId="77777777" w:rsidR="008C6CBA" w:rsidRDefault="008C6CBA" w:rsidP="00CB7E8C">
      <w:pPr>
        <w:spacing w:after="0" w:line="240" w:lineRule="auto"/>
      </w:pPr>
      <w:r>
        <w:separator/>
      </w:r>
    </w:p>
  </w:endnote>
  <w:endnote w:type="continuationSeparator" w:id="0">
    <w:p w14:paraId="77F1E589" w14:textId="77777777" w:rsidR="008C6CBA" w:rsidRDefault="008C6CB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5A228" w14:textId="77777777" w:rsidR="00120E54" w:rsidRDefault="00120E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2507E8" w14:textId="77777777" w:rsidR="00120E54" w:rsidRDefault="00120E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D098BB" w14:textId="77777777" w:rsidR="00120E54" w:rsidRDefault="00120E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A4FEEA" w14:textId="77777777" w:rsidR="008C6CBA" w:rsidRDefault="008C6CBA" w:rsidP="00CB7E8C">
      <w:pPr>
        <w:spacing w:after="0" w:line="240" w:lineRule="auto"/>
      </w:pPr>
      <w:r>
        <w:separator/>
      </w:r>
    </w:p>
  </w:footnote>
  <w:footnote w:type="continuationSeparator" w:id="0">
    <w:p w14:paraId="3E704C4F" w14:textId="77777777" w:rsidR="008C6CBA" w:rsidRDefault="008C6CB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292E30" w14:textId="77777777" w:rsidR="00120E54" w:rsidRDefault="00120E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120E54" w:rsidRDefault="0066540E" w:rsidP="00120E5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5CCCEF" w14:textId="77777777" w:rsidR="00120E54" w:rsidRDefault="00120E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17F05"/>
    <w:multiLevelType w:val="hybridMultilevel"/>
    <w:tmpl w:val="71681CE2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757DD0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8066C7"/>
    <w:multiLevelType w:val="hybridMultilevel"/>
    <w:tmpl w:val="105CE440"/>
    <w:lvl w:ilvl="0" w:tplc="281A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8E2829"/>
    <w:multiLevelType w:val="hybridMultilevel"/>
    <w:tmpl w:val="EE5A8F8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B73219"/>
    <w:multiLevelType w:val="hybridMultilevel"/>
    <w:tmpl w:val="36223198"/>
    <w:lvl w:ilvl="0" w:tplc="241A000F">
      <w:start w:val="1"/>
      <w:numFmt w:val="decimal"/>
      <w:lvlText w:val="%1."/>
      <w:lvlJc w:val="left"/>
      <w:pPr>
        <w:ind w:left="1069" w:hanging="360"/>
      </w:pPr>
      <w:rPr>
        <w:rFonts w:hint="default"/>
        <w:sz w:val="24"/>
        <w:szCs w:val="24"/>
      </w:rPr>
    </w:lvl>
    <w:lvl w:ilvl="1" w:tplc="081A0019">
      <w:start w:val="1"/>
      <w:numFmt w:val="lowerLetter"/>
      <w:lvlText w:val="%2."/>
      <w:lvlJc w:val="left"/>
      <w:pPr>
        <w:ind w:left="1789" w:hanging="360"/>
      </w:pPr>
    </w:lvl>
    <w:lvl w:ilvl="2" w:tplc="081A001B">
      <w:start w:val="1"/>
      <w:numFmt w:val="lowerRoman"/>
      <w:lvlText w:val="%3."/>
      <w:lvlJc w:val="right"/>
      <w:pPr>
        <w:ind w:left="2509" w:hanging="180"/>
      </w:pPr>
    </w:lvl>
    <w:lvl w:ilvl="3" w:tplc="081A000F">
      <w:start w:val="1"/>
      <w:numFmt w:val="decimal"/>
      <w:lvlText w:val="%4."/>
      <w:lvlJc w:val="left"/>
      <w:pPr>
        <w:ind w:left="3229" w:hanging="360"/>
      </w:pPr>
    </w:lvl>
    <w:lvl w:ilvl="4" w:tplc="081A0019">
      <w:start w:val="1"/>
      <w:numFmt w:val="lowerLetter"/>
      <w:lvlText w:val="%5."/>
      <w:lvlJc w:val="left"/>
      <w:pPr>
        <w:ind w:left="3949" w:hanging="360"/>
      </w:pPr>
    </w:lvl>
    <w:lvl w:ilvl="5" w:tplc="081A001B">
      <w:start w:val="1"/>
      <w:numFmt w:val="lowerRoman"/>
      <w:lvlText w:val="%6."/>
      <w:lvlJc w:val="right"/>
      <w:pPr>
        <w:ind w:left="4669" w:hanging="180"/>
      </w:pPr>
    </w:lvl>
    <w:lvl w:ilvl="6" w:tplc="081A000F">
      <w:start w:val="1"/>
      <w:numFmt w:val="decimal"/>
      <w:lvlText w:val="%7."/>
      <w:lvlJc w:val="left"/>
      <w:pPr>
        <w:ind w:left="5389" w:hanging="360"/>
      </w:pPr>
    </w:lvl>
    <w:lvl w:ilvl="7" w:tplc="081A0019">
      <w:start w:val="1"/>
      <w:numFmt w:val="lowerLetter"/>
      <w:lvlText w:val="%8."/>
      <w:lvlJc w:val="left"/>
      <w:pPr>
        <w:ind w:left="6109" w:hanging="360"/>
      </w:pPr>
    </w:lvl>
    <w:lvl w:ilvl="8" w:tplc="081A001B">
      <w:start w:val="1"/>
      <w:numFmt w:val="lowerRoman"/>
      <w:lvlText w:val="%9."/>
      <w:lvlJc w:val="right"/>
      <w:pPr>
        <w:ind w:left="6829" w:hanging="180"/>
      </w:pPr>
    </w:lvl>
  </w:abstractNum>
  <w:abstractNum w:abstractNumId="17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9">
    <w:nsid w:val="374D348D"/>
    <w:multiLevelType w:val="hybridMultilevel"/>
    <w:tmpl w:val="B802D0D4"/>
    <w:lvl w:ilvl="0" w:tplc="60028E8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  <w:u w:val="none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1">
    <w:nsid w:val="3AEA6574"/>
    <w:multiLevelType w:val="hybridMultilevel"/>
    <w:tmpl w:val="FC722B84"/>
    <w:lvl w:ilvl="0" w:tplc="A7E69CA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1B4E46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C40DB5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6E1A2854"/>
    <w:multiLevelType w:val="hybridMultilevel"/>
    <w:tmpl w:val="024EBF74"/>
    <w:lvl w:ilvl="0" w:tplc="28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6C95BC1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4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3"/>
  </w:num>
  <w:num w:numId="2">
    <w:abstractNumId w:val="22"/>
  </w:num>
  <w:num w:numId="3">
    <w:abstractNumId w:val="34"/>
  </w:num>
  <w:num w:numId="4">
    <w:abstractNumId w:val="9"/>
  </w:num>
  <w:num w:numId="5">
    <w:abstractNumId w:val="18"/>
  </w:num>
  <w:num w:numId="6">
    <w:abstractNumId w:val="39"/>
  </w:num>
  <w:num w:numId="7">
    <w:abstractNumId w:val="14"/>
  </w:num>
  <w:num w:numId="8">
    <w:abstractNumId w:val="20"/>
  </w:num>
  <w:num w:numId="9">
    <w:abstractNumId w:val="41"/>
  </w:num>
  <w:num w:numId="10">
    <w:abstractNumId w:val="40"/>
  </w:num>
  <w:num w:numId="11">
    <w:abstractNumId w:val="8"/>
  </w:num>
  <w:num w:numId="12">
    <w:abstractNumId w:val="38"/>
  </w:num>
  <w:num w:numId="13">
    <w:abstractNumId w:val="30"/>
  </w:num>
  <w:num w:numId="14">
    <w:abstractNumId w:val="3"/>
  </w:num>
  <w:num w:numId="15">
    <w:abstractNumId w:val="11"/>
  </w:num>
  <w:num w:numId="16">
    <w:abstractNumId w:val="28"/>
  </w:num>
  <w:num w:numId="17">
    <w:abstractNumId w:val="36"/>
  </w:num>
  <w:num w:numId="18">
    <w:abstractNumId w:val="26"/>
  </w:num>
  <w:num w:numId="19">
    <w:abstractNumId w:val="1"/>
  </w:num>
  <w:num w:numId="20">
    <w:abstractNumId w:val="13"/>
  </w:num>
  <w:num w:numId="21">
    <w:abstractNumId w:val="4"/>
  </w:num>
  <w:num w:numId="22">
    <w:abstractNumId w:val="7"/>
  </w:num>
  <w:num w:numId="23">
    <w:abstractNumId w:val="32"/>
  </w:num>
  <w:num w:numId="24">
    <w:abstractNumId w:val="12"/>
  </w:num>
  <w:num w:numId="25">
    <w:abstractNumId w:val="24"/>
  </w:num>
  <w:num w:numId="26">
    <w:abstractNumId w:val="29"/>
  </w:num>
  <w:num w:numId="27">
    <w:abstractNumId w:val="2"/>
  </w:num>
  <w:num w:numId="28">
    <w:abstractNumId w:val="17"/>
  </w:num>
  <w:num w:numId="29">
    <w:abstractNumId w:val="35"/>
  </w:num>
  <w:num w:numId="30">
    <w:abstractNumId w:val="6"/>
  </w:num>
  <w:num w:numId="31">
    <w:abstractNumId w:val="25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31"/>
  </w:num>
  <w:num w:numId="39">
    <w:abstractNumId w:val="19"/>
  </w:num>
  <w:num w:numId="40">
    <w:abstractNumId w:val="21"/>
  </w:num>
  <w:num w:numId="41">
    <w:abstractNumId w:val="10"/>
  </w:num>
  <w:num w:numId="42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0E54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5C26"/>
    <w:rsid w:val="00451A10"/>
    <w:rsid w:val="004A60B6"/>
    <w:rsid w:val="004B200D"/>
    <w:rsid w:val="004C39D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8354A"/>
    <w:rsid w:val="005A2199"/>
    <w:rsid w:val="005A70B6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D5D2F"/>
    <w:rsid w:val="006E46BB"/>
    <w:rsid w:val="006F1F74"/>
    <w:rsid w:val="007014C4"/>
    <w:rsid w:val="0072339D"/>
    <w:rsid w:val="00723BFC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C6CBA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31AB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27F4"/>
    <w:rsid w:val="00E77614"/>
    <w:rsid w:val="00E824A4"/>
    <w:rsid w:val="00E85733"/>
    <w:rsid w:val="00EE7B04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nhideWhenUsed/>
    <w:qFormat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uiPriority w:val="1"/>
    <w:qFormat/>
    <w:rsid w:val="004B200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nhideWhenUsed/>
    <w:qFormat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uiPriority w:val="1"/>
    <w:qFormat/>
    <w:rsid w:val="004B20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CE05E-A2D0-444C-AD25-C95874213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7-21T07:14:00Z</cp:lastPrinted>
  <dcterms:created xsi:type="dcterms:W3CDTF">2022-10-24T06:52:00Z</dcterms:created>
  <dcterms:modified xsi:type="dcterms:W3CDTF">2022-10-24T06:52:00Z</dcterms:modified>
</cp:coreProperties>
</file>